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9E91BE" w14:textId="5AB55999" w:rsidR="000F64A3" w:rsidRDefault="000F64A3" w:rsidP="0068005D">
      <w:r>
        <w:rPr>
          <w:noProof/>
          <w:lang w:val="en-US"/>
        </w:rPr>
        <w:drawing>
          <wp:anchor distT="0" distB="0" distL="114300" distR="114300" simplePos="0" relativeHeight="251659264" behindDoc="0" locked="0" layoutInCell="1" allowOverlap="1" wp14:anchorId="3628345D" wp14:editId="3F6DAA41">
            <wp:simplePos x="0" y="0"/>
            <wp:positionH relativeFrom="margin">
              <wp:align>left</wp:align>
            </wp:positionH>
            <wp:positionV relativeFrom="margin">
              <wp:align>top</wp:align>
            </wp:positionV>
            <wp:extent cx="1219200" cy="1219200"/>
            <wp:effectExtent l="0" t="0" r="0" b="0"/>
            <wp:wrapSquare wrapText="bothSides"/>
            <wp:docPr id="5" name="Picture 5" descr="CCNTECH:Users:techteam:Pictures:JCF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NTECH:Users:techteam:Pictures:JCF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anchor>
        </w:drawing>
      </w:r>
      <w:r w:rsidR="001262B4">
        <w:rPr>
          <w:noProof/>
          <w:lang w:val="en-US"/>
        </w:rPr>
        <mc:AlternateContent>
          <mc:Choice Requires="wps">
            <w:drawing>
              <wp:anchor distT="0" distB="0" distL="114300" distR="114300" simplePos="0" relativeHeight="251660288" behindDoc="0" locked="0" layoutInCell="1" allowOverlap="1" wp14:anchorId="6D294A9D" wp14:editId="1D1571A4">
                <wp:simplePos x="0" y="0"/>
                <wp:positionH relativeFrom="column">
                  <wp:posOffset>4067810</wp:posOffset>
                </wp:positionH>
                <wp:positionV relativeFrom="paragraph">
                  <wp:posOffset>114300</wp:posOffset>
                </wp:positionV>
                <wp:extent cx="2332355" cy="1475105"/>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2355" cy="1475105"/>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3989A8F9"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Corporate Communications Unit</w:t>
                            </w:r>
                          </w:p>
                          <w:p w14:paraId="7124300C"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101-105 Old Hope Road</w:t>
                            </w:r>
                          </w:p>
                          <w:p w14:paraId="1454232A"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Kingston 6</w:t>
                            </w:r>
                          </w:p>
                          <w:p w14:paraId="7AD5BDD3"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St. Andrew</w:t>
                            </w:r>
                          </w:p>
                          <w:p w14:paraId="74E03100"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Tel: (876) 978-2214</w:t>
                            </w:r>
                          </w:p>
                          <w:p w14:paraId="57C4B5D3"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876) 927-4427</w:t>
                            </w:r>
                          </w:p>
                          <w:p w14:paraId="30803DFD" w14:textId="77777777" w:rsidR="00AF0174" w:rsidRPr="00303FA2" w:rsidRDefault="00AF0174" w:rsidP="000F64A3">
                            <w:pPr>
                              <w:spacing w:line="276" w:lineRule="auto"/>
                              <w:jc w:val="right"/>
                              <w:rPr>
                                <w:rFonts w:ascii="Times New Roman" w:hAnsi="Times New Roman" w:cs="Times New Roman"/>
                                <w:szCs w:val="30"/>
                              </w:rPr>
                            </w:pPr>
                            <w:r w:rsidRPr="00303FA2">
                              <w:rPr>
                                <w:rFonts w:ascii="Times New Roman" w:hAnsi="Times New Roman" w:cs="Times New Roman"/>
                                <w:szCs w:val="30"/>
                              </w:rPr>
                              <w:t>Email: ccnops@jcf.gov.jm</w:t>
                            </w:r>
                          </w:p>
                          <w:p w14:paraId="42D6E0B0" w14:textId="77777777" w:rsidR="00AF0174" w:rsidRPr="00517E8A" w:rsidRDefault="00AF0174" w:rsidP="000F64A3">
                            <w:pPr>
                              <w:jc w:val="right"/>
                              <w:rPr>
                                <w:sz w:val="30"/>
                                <w:szCs w:val="30"/>
                              </w:rPr>
                            </w:pPr>
                          </w:p>
                          <w:p w14:paraId="4876883E" w14:textId="77777777" w:rsidR="00AF0174" w:rsidRPr="00517E8A" w:rsidRDefault="00AF0174" w:rsidP="000F64A3">
                            <w:pPr>
                              <w:jc w:val="right"/>
                              <w:rPr>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320.3pt;margin-top:9pt;width:183.65pt;height:116.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" filled="f" stroked="f">
                <v:path arrowok="t"/>
                <v:textbox>
                  <w:txbxContent>
                    <w:p w14:paraId="3989A8F9"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Corporate Communications Unit</w:t>
                      </w:r>
                    </w:p>
                    <w:p w14:paraId="7124300C"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101-105 Old Hope Road</w:t>
                      </w:r>
                    </w:p>
                    <w:p w14:paraId="1454232A"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Kingston 6</w:t>
                      </w:r>
                    </w:p>
                    <w:p w14:paraId="7AD5BDD3"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St. Andrew</w:t>
                      </w:r>
                    </w:p>
                    <w:p w14:paraId="74E03100"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Tel: (876) 978-2214</w:t>
                      </w:r>
                    </w:p>
                    <w:p w14:paraId="57C4B5D3" w14:textId="77777777" w:rsidR="00AF0174" w:rsidRPr="00303FA2" w:rsidRDefault="00AF0174" w:rsidP="000F64A3">
                      <w:pPr>
                        <w:spacing w:line="276" w:lineRule="auto"/>
                        <w:jc w:val="right"/>
                        <w:rPr>
                          <w:rFonts w:ascii="Times New Roman" w:hAnsi="Times New Roman" w:cs="Times New Roman"/>
                          <w:szCs w:val="30"/>
                        </w:rPr>
                      </w:pPr>
                      <w:r>
                        <w:rPr>
                          <w:rFonts w:ascii="Times New Roman" w:hAnsi="Times New Roman" w:cs="Times New Roman"/>
                          <w:szCs w:val="30"/>
                        </w:rPr>
                        <w:t>(876) 927-4427</w:t>
                      </w:r>
                    </w:p>
                    <w:p w14:paraId="30803DFD" w14:textId="77777777" w:rsidR="00AF0174" w:rsidRPr="00303FA2" w:rsidRDefault="00AF0174" w:rsidP="000F64A3">
                      <w:pPr>
                        <w:spacing w:line="276" w:lineRule="auto"/>
                        <w:jc w:val="right"/>
                        <w:rPr>
                          <w:rFonts w:ascii="Times New Roman" w:hAnsi="Times New Roman" w:cs="Times New Roman"/>
                          <w:szCs w:val="30"/>
                        </w:rPr>
                      </w:pPr>
                      <w:r w:rsidRPr="00303FA2">
                        <w:rPr>
                          <w:rFonts w:ascii="Times New Roman" w:hAnsi="Times New Roman" w:cs="Times New Roman"/>
                          <w:szCs w:val="30"/>
                        </w:rPr>
                        <w:t>Email: ccnops@jcf.gov.jm</w:t>
                      </w:r>
                    </w:p>
                    <w:p w14:paraId="42D6E0B0" w14:textId="77777777" w:rsidR="00AF0174" w:rsidRPr="00517E8A" w:rsidRDefault="00AF0174" w:rsidP="000F64A3">
                      <w:pPr>
                        <w:jc w:val="right"/>
                        <w:rPr>
                          <w:sz w:val="30"/>
                          <w:szCs w:val="30"/>
                        </w:rPr>
                      </w:pPr>
                    </w:p>
                    <w:p w14:paraId="4876883E" w14:textId="77777777" w:rsidR="00AF0174" w:rsidRPr="00517E8A" w:rsidRDefault="00AF0174" w:rsidP="000F64A3">
                      <w:pPr>
                        <w:jc w:val="right"/>
                        <w:rPr>
                          <w:sz w:val="30"/>
                          <w:szCs w:val="30"/>
                        </w:rPr>
                      </w:pPr>
                    </w:p>
                  </w:txbxContent>
                </v:textbox>
                <w10:wrap type="square"/>
              </v:shape>
            </w:pict>
          </mc:Fallback>
        </mc:AlternateContent>
      </w:r>
    </w:p>
    <w:p w14:paraId="7349F046" w14:textId="77777777" w:rsidR="000F64A3" w:rsidRPr="005C5DA7" w:rsidRDefault="000F64A3" w:rsidP="000F64A3"/>
    <w:p w14:paraId="7693ADDB" w14:textId="77777777" w:rsidR="000F64A3" w:rsidRPr="005C5DA7" w:rsidRDefault="000F64A3" w:rsidP="00642E31">
      <w:pPr>
        <w:jc w:val="right"/>
      </w:pPr>
    </w:p>
    <w:p w14:paraId="1A81914A" w14:textId="77777777" w:rsidR="000F64A3" w:rsidRPr="005C5DA7" w:rsidRDefault="000F64A3" w:rsidP="000F64A3"/>
    <w:p w14:paraId="77AF788E" w14:textId="77777777" w:rsidR="000F64A3" w:rsidRPr="005C5DA7" w:rsidRDefault="000F64A3" w:rsidP="000F64A3"/>
    <w:p w14:paraId="21B0D407" w14:textId="77777777" w:rsidR="000F64A3" w:rsidRPr="005C5DA7" w:rsidRDefault="000F64A3" w:rsidP="000F64A3"/>
    <w:p w14:paraId="17C2CE83" w14:textId="1BD8CD83" w:rsidR="000F64A3" w:rsidRPr="005C5DA7" w:rsidRDefault="001262B4" w:rsidP="000F64A3">
      <w:r>
        <w:rPr>
          <w:noProof/>
          <w:lang w:val="en-US"/>
        </w:rPr>
        <mc:AlternateContent>
          <mc:Choice Requires="wps">
            <w:drawing>
              <wp:anchor distT="0" distB="0" distL="114300" distR="114300" simplePos="0" relativeHeight="251661312" behindDoc="0" locked="0" layoutInCell="1" allowOverlap="1" wp14:anchorId="6420626B" wp14:editId="7CC139F1">
                <wp:simplePos x="0" y="0"/>
                <wp:positionH relativeFrom="column">
                  <wp:posOffset>-2182495</wp:posOffset>
                </wp:positionH>
                <wp:positionV relativeFrom="paragraph">
                  <wp:posOffset>128270</wp:posOffset>
                </wp:positionV>
                <wp:extent cx="2857500" cy="461645"/>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57500" cy="461645"/>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1C976AB5" w14:textId="77777777" w:rsidR="00AF0174" w:rsidRPr="00BB340D" w:rsidRDefault="00AF0174" w:rsidP="000F64A3">
                            <w:pPr>
                              <w:jc w:val="center"/>
                              <w:rPr>
                                <w:rFonts w:ascii="Times New Roman" w:hAnsi="Times New Roman" w:cs="Times New Roman"/>
                                <w:sz w:val="28"/>
                              </w:rPr>
                            </w:pPr>
                            <w:r w:rsidRPr="00BB340D">
                              <w:rPr>
                                <w:rFonts w:ascii="Times New Roman" w:hAnsi="Times New Roman" w:cs="Times New Roman"/>
                                <w:sz w:val="28"/>
                              </w:rPr>
                              <w:t>Jamaica Constabulary Force</w:t>
                            </w:r>
                          </w:p>
                          <w:p w14:paraId="77E56509" w14:textId="77777777" w:rsidR="00AF0174" w:rsidRPr="00BB340D" w:rsidRDefault="00AF0174" w:rsidP="000F64A3">
                            <w:pPr>
                              <w:jc w:val="center"/>
                              <w:rPr>
                                <w:rFonts w:ascii="Times New Roman" w:hAnsi="Times New Roman" w:cs="Times New Roman"/>
                                <w:i/>
                                <w:sz w:val="22"/>
                              </w:rPr>
                            </w:pPr>
                            <w:r w:rsidRPr="00BB340D">
                              <w:rPr>
                                <w:rFonts w:ascii="Times New Roman" w:hAnsi="Times New Roman" w:cs="Times New Roman"/>
                                <w:i/>
                                <w:sz w:val="22"/>
                              </w:rPr>
                              <w:t>We Serve, Protect and Reass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7" type="#_x0000_t202" style="position:absolute;margin-left:-171.85pt;margin-top:10.1pt;width:225pt;height:36.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" filled="f" stroked="f">
                <v:path arrowok="t"/>
                <v:textbox>
                  <w:txbxContent>
                    <w:p w14:paraId="1C976AB5" w14:textId="77777777" w:rsidR="00AF0174" w:rsidRPr="00BB340D" w:rsidRDefault="00AF0174" w:rsidP="000F64A3">
                      <w:pPr>
                        <w:jc w:val="center"/>
                        <w:rPr>
                          <w:rFonts w:ascii="Times New Roman" w:hAnsi="Times New Roman" w:cs="Times New Roman"/>
                          <w:sz w:val="28"/>
                        </w:rPr>
                      </w:pPr>
                      <w:r w:rsidRPr="00BB340D">
                        <w:rPr>
                          <w:rFonts w:ascii="Times New Roman" w:hAnsi="Times New Roman" w:cs="Times New Roman"/>
                          <w:sz w:val="28"/>
                        </w:rPr>
                        <w:t>Jamaica Constabulary Force</w:t>
                      </w:r>
                    </w:p>
                    <w:p w14:paraId="77E56509" w14:textId="77777777" w:rsidR="00AF0174" w:rsidRPr="00BB340D" w:rsidRDefault="00AF0174" w:rsidP="000F64A3">
                      <w:pPr>
                        <w:jc w:val="center"/>
                        <w:rPr>
                          <w:rFonts w:ascii="Times New Roman" w:hAnsi="Times New Roman" w:cs="Times New Roman"/>
                          <w:i/>
                          <w:sz w:val="22"/>
                        </w:rPr>
                      </w:pPr>
                      <w:r w:rsidRPr="00BB340D">
                        <w:rPr>
                          <w:rFonts w:ascii="Times New Roman" w:hAnsi="Times New Roman" w:cs="Times New Roman"/>
                          <w:i/>
                          <w:sz w:val="22"/>
                        </w:rPr>
                        <w:t>We Serve, Protect and Reassure</w:t>
                      </w:r>
                    </w:p>
                  </w:txbxContent>
                </v:textbox>
                <w10:wrap type="square"/>
              </v:shape>
            </w:pict>
          </mc:Fallback>
        </mc:AlternateContent>
      </w:r>
    </w:p>
    <w:p w14:paraId="27793362" w14:textId="77777777" w:rsidR="000F64A3" w:rsidRPr="005C5DA7" w:rsidRDefault="000F64A3" w:rsidP="000F64A3"/>
    <w:p w14:paraId="6FB50E7D" w14:textId="77777777" w:rsidR="000F64A3" w:rsidRPr="005C5DA7" w:rsidRDefault="000F64A3" w:rsidP="000F64A3"/>
    <w:p w14:paraId="0FF9D417" w14:textId="65BF34CB" w:rsidR="000F64A3" w:rsidRPr="005C5DA7" w:rsidRDefault="001262B4" w:rsidP="000F64A3">
      <w:r>
        <w:rPr>
          <w:noProof/>
          <w:lang w:val="en-US"/>
        </w:rPr>
        <mc:AlternateContent>
          <mc:Choice Requires="wps">
            <w:drawing>
              <wp:anchor distT="4294967293" distB="4294967293" distL="114300" distR="114300" simplePos="0" relativeHeight="251662336" behindDoc="0" locked="0" layoutInCell="1" allowOverlap="1" wp14:anchorId="496C869A" wp14:editId="1518714C">
                <wp:simplePos x="0" y="0"/>
                <wp:positionH relativeFrom="column">
                  <wp:posOffset>-3105150</wp:posOffset>
                </wp:positionH>
                <wp:positionV relativeFrom="paragraph">
                  <wp:posOffset>53974</wp:posOffset>
                </wp:positionV>
                <wp:extent cx="7658100" cy="0"/>
                <wp:effectExtent l="57150" t="57150" r="57150" b="114300"/>
                <wp:wrapNone/>
                <wp:docPr id="1"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58100" cy="0"/>
                        </a:xfrm>
                        <a:prstGeom prst="line">
                          <a:avLst/>
                        </a:prstGeom>
                        <a:noFill/>
                        <a:ln w="19050">
                          <a:solidFill>
                            <a:schemeClr val="dk1">
                              <a:lumMod val="100000"/>
                              <a:lumOff val="0"/>
                            </a:schemeClr>
                          </a:solidFill>
                          <a:round/>
                          <a:headEnd/>
                          <a:tailEnd/>
                        </a:ln>
                        <a:effectLst>
                          <a:outerShdw blurRad="63500" dist="23000" dir="5400000" rotWithShape="0">
                            <a:srgbClr val="000000">
                              <a:alpha val="34998"/>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id="Straight Connector 8" o:spid="_x0000_s1026" style="position:absolute;z-index:25166233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margin" from="-244.5pt,4.25pt" to="358.5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" strokecolor="black [3200]" strokeweight="1.5pt">
                <v:shadow on="t" color="black" opacity="22936f" origin=",.5" offset="0,.63889mm"/>
              </v:line>
            </w:pict>
          </mc:Fallback>
        </mc:AlternateContent>
      </w:r>
    </w:p>
    <w:p w14:paraId="7E4A2170" w14:textId="77777777" w:rsidR="000F64A3" w:rsidRPr="00303FA2" w:rsidRDefault="000F64A3" w:rsidP="000F64A3">
      <w:pPr>
        <w:jc w:val="center"/>
        <w:rPr>
          <w:rFonts w:ascii="Times New Roman" w:hAnsi="Times New Roman" w:cs="Times New Roman"/>
          <w:b/>
          <w:szCs w:val="40"/>
        </w:rPr>
      </w:pPr>
      <w:r w:rsidRPr="00303FA2">
        <w:rPr>
          <w:rFonts w:ascii="Times New Roman" w:hAnsi="Times New Roman" w:cs="Times New Roman"/>
          <w:b/>
          <w:szCs w:val="40"/>
        </w:rPr>
        <w:t>PRESS RELEASE</w:t>
      </w:r>
    </w:p>
    <w:p w14:paraId="7CF1B088" w14:textId="77777777" w:rsidR="000F64A3" w:rsidRPr="005C5DA7" w:rsidRDefault="000F64A3" w:rsidP="000F64A3">
      <w:pPr>
        <w:jc w:val="center"/>
        <w:rPr>
          <w:rFonts w:ascii="Times New Roman" w:hAnsi="Times New Roman" w:cs="Times New Roman"/>
          <w:b/>
          <w:sz w:val="32"/>
        </w:rPr>
      </w:pPr>
    </w:p>
    <w:p w14:paraId="5F0E5282" w14:textId="77777777" w:rsidR="0045367A" w:rsidRDefault="000F64A3" w:rsidP="00DC1B04">
      <w:pPr>
        <w:tabs>
          <w:tab w:val="left" w:pos="3109"/>
        </w:tabs>
        <w:rPr>
          <w:rFonts w:ascii="Times New Roman" w:hAnsi="Times New Roman" w:cs="Times New Roman"/>
          <w:b/>
        </w:rPr>
      </w:pPr>
      <w:r w:rsidRPr="00303FA2">
        <w:rPr>
          <w:rFonts w:ascii="Times New Roman" w:hAnsi="Times New Roman" w:cs="Times New Roman"/>
          <w:b/>
        </w:rPr>
        <w:t>For immediate release</w:t>
      </w:r>
    </w:p>
    <w:p w14:paraId="43801DDE" w14:textId="77777777" w:rsidR="00580C08" w:rsidRDefault="00580C08" w:rsidP="00DC1B04">
      <w:pPr>
        <w:tabs>
          <w:tab w:val="left" w:pos="3109"/>
        </w:tabs>
        <w:rPr>
          <w:rFonts w:ascii="Times New Roman" w:hAnsi="Times New Roman" w:cs="Times New Roman"/>
          <w:b/>
        </w:rPr>
      </w:pPr>
    </w:p>
    <w:p w14:paraId="2506A2EB" w14:textId="6B5380C3" w:rsidR="00CC4F9C" w:rsidRDefault="00580C08" w:rsidP="00580C08">
      <w:pPr>
        <w:tabs>
          <w:tab w:val="left" w:pos="3660"/>
        </w:tabs>
        <w:jc w:val="center"/>
        <w:rPr>
          <w:rFonts w:ascii="Times New Roman" w:hAnsi="Times New Roman" w:cs="Times New Roman"/>
          <w:b/>
        </w:rPr>
      </w:pPr>
      <w:r>
        <w:rPr>
          <w:rFonts w:ascii="Times New Roman" w:hAnsi="Times New Roman" w:cs="Times New Roman"/>
          <w:b/>
        </w:rPr>
        <w:t xml:space="preserve">MAN CHARGED WITH LARCENY OF MOTOR VEHICLE </w:t>
      </w:r>
    </w:p>
    <w:p w14:paraId="0AA4DFF9" w14:textId="77777777" w:rsidR="00AF0174" w:rsidRDefault="00AF0174" w:rsidP="00D66F87">
      <w:pPr>
        <w:tabs>
          <w:tab w:val="left" w:pos="3109"/>
        </w:tabs>
        <w:jc w:val="center"/>
        <w:rPr>
          <w:rFonts w:ascii="Times New Roman" w:hAnsi="Times New Roman" w:cs="Times New Roman"/>
          <w:b/>
        </w:rPr>
      </w:pPr>
    </w:p>
    <w:p w14:paraId="2FA78EDE" w14:textId="66B02736" w:rsidR="00202663" w:rsidRDefault="005D007B" w:rsidP="00DF6F80">
      <w:pPr>
        <w:spacing w:line="360" w:lineRule="auto"/>
        <w:jc w:val="both"/>
        <w:rPr>
          <w:rFonts w:ascii="Times New Roman" w:hAnsi="Times New Roman" w:cs="Times New Roman"/>
        </w:rPr>
      </w:pPr>
      <w:r w:rsidRPr="0095591B">
        <w:rPr>
          <w:rFonts w:ascii="Times New Roman" w:hAnsi="Times New Roman" w:cs="Times New Roman"/>
          <w:b/>
        </w:rPr>
        <w:t xml:space="preserve">December </w:t>
      </w:r>
      <w:r w:rsidR="004743C9">
        <w:rPr>
          <w:rFonts w:ascii="Times New Roman" w:hAnsi="Times New Roman" w:cs="Times New Roman"/>
          <w:b/>
        </w:rPr>
        <w:t>2</w:t>
      </w:r>
      <w:r w:rsidR="00031565">
        <w:rPr>
          <w:rFonts w:ascii="Times New Roman" w:hAnsi="Times New Roman" w:cs="Times New Roman"/>
          <w:b/>
        </w:rPr>
        <w:t>4</w:t>
      </w:r>
      <w:r w:rsidR="00BE255B">
        <w:rPr>
          <w:rFonts w:ascii="Times New Roman" w:hAnsi="Times New Roman" w:cs="Times New Roman"/>
          <w:b/>
        </w:rPr>
        <w:t>,</w:t>
      </w:r>
      <w:r w:rsidR="00F807ED" w:rsidRPr="0095591B">
        <w:rPr>
          <w:rFonts w:ascii="Times New Roman" w:hAnsi="Times New Roman" w:cs="Times New Roman"/>
          <w:b/>
        </w:rPr>
        <w:t xml:space="preserve"> 2019 </w:t>
      </w:r>
      <w:r w:rsidRPr="0095591B">
        <w:rPr>
          <w:rFonts w:ascii="Times New Roman" w:hAnsi="Times New Roman" w:cs="Times New Roman"/>
          <w:b/>
        </w:rPr>
        <w:t>–</w:t>
      </w:r>
      <w:r w:rsidR="00031565">
        <w:rPr>
          <w:rFonts w:ascii="Times New Roman" w:hAnsi="Times New Roman" w:cs="Times New Roman"/>
        </w:rPr>
        <w:t>Sixty-three</w:t>
      </w:r>
      <w:r w:rsidR="00580C08">
        <w:rPr>
          <w:rFonts w:ascii="Times New Roman" w:hAnsi="Times New Roman" w:cs="Times New Roman"/>
        </w:rPr>
        <w:t>-year-old</w:t>
      </w:r>
      <w:r w:rsidR="00031565">
        <w:rPr>
          <w:rFonts w:ascii="Times New Roman" w:hAnsi="Times New Roman" w:cs="Times New Roman"/>
        </w:rPr>
        <w:t xml:space="preserve"> Devon Phillips</w:t>
      </w:r>
      <w:r w:rsidR="00580C08">
        <w:rPr>
          <w:rFonts w:ascii="Times New Roman" w:hAnsi="Times New Roman" w:cs="Times New Roman"/>
        </w:rPr>
        <w:t xml:space="preserve">, </w:t>
      </w:r>
      <w:r w:rsidR="00031565">
        <w:rPr>
          <w:rFonts w:ascii="Times New Roman" w:hAnsi="Times New Roman" w:cs="Times New Roman"/>
        </w:rPr>
        <w:t xml:space="preserve">trucker driver </w:t>
      </w:r>
      <w:r w:rsidR="00580C08">
        <w:rPr>
          <w:rFonts w:ascii="Times New Roman" w:hAnsi="Times New Roman" w:cs="Times New Roman"/>
        </w:rPr>
        <w:t xml:space="preserve">of </w:t>
      </w:r>
      <w:r w:rsidR="0017682B">
        <w:rPr>
          <w:rFonts w:ascii="Times New Roman" w:hAnsi="Times New Roman" w:cs="Times New Roman"/>
        </w:rPr>
        <w:t>New Roads d</w:t>
      </w:r>
      <w:r w:rsidR="00031565">
        <w:rPr>
          <w:rFonts w:ascii="Times New Roman" w:hAnsi="Times New Roman" w:cs="Times New Roman"/>
        </w:rPr>
        <w:t xml:space="preserve">istrict, Yallahs, St Thomas </w:t>
      </w:r>
      <w:r w:rsidR="00580C08">
        <w:rPr>
          <w:rFonts w:ascii="Times New Roman" w:hAnsi="Times New Roman" w:cs="Times New Roman"/>
        </w:rPr>
        <w:t>was charged with Larceny of Motor Vehicle on</w:t>
      </w:r>
      <w:r w:rsidR="00031565">
        <w:rPr>
          <w:rFonts w:ascii="Times New Roman" w:hAnsi="Times New Roman" w:cs="Times New Roman"/>
        </w:rPr>
        <w:t xml:space="preserve"> Wednesday, December 18</w:t>
      </w:r>
      <w:r w:rsidR="00580C08">
        <w:rPr>
          <w:rFonts w:ascii="Times New Roman" w:hAnsi="Times New Roman" w:cs="Times New Roman"/>
        </w:rPr>
        <w:t>.</w:t>
      </w:r>
    </w:p>
    <w:p w14:paraId="28F7D8C5" w14:textId="77777777" w:rsidR="0017682B" w:rsidRDefault="0017682B" w:rsidP="00DF6F80">
      <w:pPr>
        <w:spacing w:line="360" w:lineRule="auto"/>
        <w:jc w:val="both"/>
        <w:rPr>
          <w:rFonts w:ascii="Times New Roman" w:hAnsi="Times New Roman" w:cs="Times New Roman"/>
        </w:rPr>
      </w:pPr>
    </w:p>
    <w:p w14:paraId="59F30550" w14:textId="486A664E" w:rsidR="00580C08" w:rsidRDefault="00580C08" w:rsidP="00DF6F80">
      <w:pPr>
        <w:spacing w:line="360" w:lineRule="auto"/>
        <w:jc w:val="both"/>
        <w:rPr>
          <w:rFonts w:ascii="Times New Roman" w:hAnsi="Times New Roman" w:cs="Times New Roman"/>
        </w:rPr>
      </w:pPr>
      <w:r>
        <w:rPr>
          <w:rFonts w:ascii="Times New Roman" w:hAnsi="Times New Roman" w:cs="Times New Roman"/>
        </w:rPr>
        <w:t>Re</w:t>
      </w:r>
      <w:r w:rsidR="00202663">
        <w:rPr>
          <w:rFonts w:ascii="Times New Roman" w:hAnsi="Times New Roman" w:cs="Times New Roman"/>
        </w:rPr>
        <w:t>ports are that about 1:50 p</w:t>
      </w:r>
      <w:r>
        <w:rPr>
          <w:rFonts w:ascii="Times New Roman" w:hAnsi="Times New Roman" w:cs="Times New Roman"/>
        </w:rPr>
        <w:t xml:space="preserve">.m., the accused stole the car from </w:t>
      </w:r>
      <w:r w:rsidR="0017682B">
        <w:rPr>
          <w:rFonts w:ascii="Times New Roman" w:hAnsi="Times New Roman" w:cs="Times New Roman"/>
        </w:rPr>
        <w:t>a</w:t>
      </w:r>
      <w:r w:rsidR="00202663">
        <w:rPr>
          <w:rFonts w:ascii="Times New Roman" w:hAnsi="Times New Roman" w:cs="Times New Roman"/>
        </w:rPr>
        <w:t xml:space="preserve"> car park</w:t>
      </w:r>
      <w:r w:rsidR="0017682B">
        <w:rPr>
          <w:rFonts w:ascii="Times New Roman" w:hAnsi="Times New Roman" w:cs="Times New Roman"/>
        </w:rPr>
        <w:t xml:space="preserve"> in Kingston</w:t>
      </w:r>
      <w:r w:rsidR="0017682B" w:rsidRPr="0017682B">
        <w:rPr>
          <w:rFonts w:ascii="Times New Roman" w:hAnsi="Times New Roman" w:cs="Times New Roman"/>
        </w:rPr>
        <w:t xml:space="preserve"> </w:t>
      </w:r>
      <w:r w:rsidR="0017682B">
        <w:rPr>
          <w:rFonts w:ascii="Times New Roman" w:hAnsi="Times New Roman" w:cs="Times New Roman"/>
        </w:rPr>
        <w:t>on Saturday, November 2</w:t>
      </w:r>
      <w:r>
        <w:rPr>
          <w:rFonts w:ascii="Times New Roman" w:hAnsi="Times New Roman" w:cs="Times New Roman"/>
        </w:rPr>
        <w:t>.</w:t>
      </w:r>
      <w:r w:rsidR="0017682B">
        <w:rPr>
          <w:rFonts w:ascii="Times New Roman" w:hAnsi="Times New Roman" w:cs="Times New Roman"/>
        </w:rPr>
        <w:t xml:space="preserve"> He was subsequently </w:t>
      </w:r>
      <w:r w:rsidR="00202663">
        <w:rPr>
          <w:rFonts w:ascii="Times New Roman" w:hAnsi="Times New Roman" w:cs="Times New Roman"/>
        </w:rPr>
        <w:t xml:space="preserve">held by the Police with the complainant’s property </w:t>
      </w:r>
      <w:r w:rsidR="0017682B">
        <w:rPr>
          <w:rFonts w:ascii="Times New Roman" w:hAnsi="Times New Roman" w:cs="Times New Roman"/>
        </w:rPr>
        <w:t>and was</w:t>
      </w:r>
      <w:r w:rsidR="00202663">
        <w:rPr>
          <w:rFonts w:ascii="Times New Roman" w:hAnsi="Times New Roman" w:cs="Times New Roman"/>
        </w:rPr>
        <w:t xml:space="preserve"> </w:t>
      </w:r>
      <w:r>
        <w:rPr>
          <w:rFonts w:ascii="Times New Roman" w:hAnsi="Times New Roman" w:cs="Times New Roman"/>
        </w:rPr>
        <w:t>charged</w:t>
      </w:r>
      <w:r w:rsidR="0017682B">
        <w:rPr>
          <w:rFonts w:ascii="Times New Roman" w:hAnsi="Times New Roman" w:cs="Times New Roman"/>
        </w:rPr>
        <w:t xml:space="preserve"> following</w:t>
      </w:r>
      <w:r w:rsidR="00202663">
        <w:rPr>
          <w:rFonts w:ascii="Times New Roman" w:hAnsi="Times New Roman" w:cs="Times New Roman"/>
        </w:rPr>
        <w:t xml:space="preserve"> a question and answer session</w:t>
      </w:r>
      <w:r>
        <w:rPr>
          <w:rFonts w:ascii="Times New Roman" w:hAnsi="Times New Roman" w:cs="Times New Roman"/>
        </w:rPr>
        <w:t>.</w:t>
      </w:r>
    </w:p>
    <w:p w14:paraId="5B1FBE4E" w14:textId="77777777" w:rsidR="00580C08" w:rsidRDefault="00580C08" w:rsidP="00DF6F80">
      <w:pPr>
        <w:spacing w:line="360" w:lineRule="auto"/>
        <w:jc w:val="both"/>
        <w:rPr>
          <w:rFonts w:ascii="Times New Roman" w:hAnsi="Times New Roman" w:cs="Times New Roman"/>
        </w:rPr>
      </w:pPr>
    </w:p>
    <w:p w14:paraId="6BD493EB" w14:textId="1899FBCF" w:rsidR="00580C08" w:rsidRPr="00AF0174" w:rsidRDefault="00580C08" w:rsidP="00DF6F80">
      <w:pPr>
        <w:spacing w:line="360" w:lineRule="auto"/>
        <w:jc w:val="both"/>
      </w:pPr>
      <w:r>
        <w:rPr>
          <w:rFonts w:ascii="Times New Roman" w:hAnsi="Times New Roman" w:cs="Times New Roman"/>
        </w:rPr>
        <w:t xml:space="preserve">His court date will be announced </w:t>
      </w:r>
      <w:r w:rsidR="0017682B">
        <w:rPr>
          <w:rFonts w:ascii="Times New Roman" w:hAnsi="Times New Roman" w:cs="Times New Roman"/>
        </w:rPr>
        <w:t>at a later date</w:t>
      </w:r>
      <w:bookmarkStart w:id="0" w:name="_GoBack"/>
      <w:bookmarkEnd w:id="0"/>
      <w:r>
        <w:rPr>
          <w:rFonts w:ascii="Times New Roman" w:hAnsi="Times New Roman" w:cs="Times New Roman"/>
        </w:rPr>
        <w:t>.</w:t>
      </w:r>
    </w:p>
    <w:p w14:paraId="553B998D" w14:textId="77777777" w:rsidR="00F807ED" w:rsidRDefault="00F807ED" w:rsidP="00F807ED">
      <w:pPr>
        <w:pStyle w:val="NormalWeb"/>
        <w:spacing w:before="0" w:beforeAutospacing="0" w:after="0" w:afterAutospacing="0" w:line="360" w:lineRule="auto"/>
        <w:jc w:val="center"/>
      </w:pPr>
      <w:r>
        <w:rPr>
          <w:b/>
        </w:rPr>
        <w:t>-30-</w:t>
      </w:r>
    </w:p>
    <w:p w14:paraId="6A7EA7BD" w14:textId="77777777" w:rsidR="00F807ED" w:rsidRDefault="00F807ED" w:rsidP="00F807ED">
      <w:pPr>
        <w:pStyle w:val="NormalWeb"/>
        <w:spacing w:before="0" w:beforeAutospacing="0" w:after="0" w:afterAutospacing="0" w:line="360" w:lineRule="auto"/>
        <w:jc w:val="both"/>
      </w:pPr>
    </w:p>
    <w:p w14:paraId="17F5DE9F" w14:textId="77777777" w:rsidR="00F807ED" w:rsidRDefault="00F807ED" w:rsidP="00F807ED">
      <w:pPr>
        <w:pStyle w:val="NormalWeb"/>
        <w:spacing w:before="0" w:beforeAutospacing="0" w:after="0" w:afterAutospacing="0" w:line="360" w:lineRule="auto"/>
        <w:jc w:val="both"/>
      </w:pPr>
    </w:p>
    <w:p w14:paraId="4E6A2EE3" w14:textId="77777777" w:rsidR="00930415" w:rsidRDefault="00930415" w:rsidP="0045367A">
      <w:pPr>
        <w:tabs>
          <w:tab w:val="center" w:pos="2991"/>
        </w:tabs>
        <w:spacing w:line="360" w:lineRule="auto"/>
        <w:jc w:val="both"/>
        <w:rPr>
          <w:rFonts w:ascii="Times New Roman" w:hAnsi="Times New Roman" w:cs="Times New Roman"/>
          <w:b/>
        </w:rPr>
      </w:pPr>
    </w:p>
    <w:p w14:paraId="5A958BFC" w14:textId="77777777" w:rsidR="002F265B" w:rsidRPr="00667FEE" w:rsidRDefault="00664BDE" w:rsidP="006227DA">
      <w:pPr>
        <w:spacing w:line="360" w:lineRule="auto"/>
        <w:jc w:val="center"/>
        <w:rPr>
          <w:rFonts w:ascii="Times" w:hAnsi="Times" w:cs="Times"/>
          <w:lang w:val="en-US"/>
        </w:rPr>
      </w:pPr>
      <w:r>
        <w:rPr>
          <w:rFonts w:ascii="Times New Roman" w:hAnsi="Times New Roman" w:cs="Times New Roman"/>
        </w:rPr>
        <w:tab/>
      </w:r>
    </w:p>
    <w:sectPr w:rsidR="002F265B" w:rsidRPr="00667FEE" w:rsidSect="009B21C3">
      <w:headerReference w:type="even" r:id="rId9"/>
      <w:headerReference w:type="default" r:id="rId10"/>
      <w:headerReference w:type="first" r:id="rId11"/>
      <w:pgSz w:w="11900" w:h="16840"/>
      <w:pgMar w:top="709" w:right="1010" w:bottom="567" w:left="1418"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CF9125" w14:textId="77777777" w:rsidR="00AF0174" w:rsidRDefault="00AF0174">
      <w:r>
        <w:separator/>
      </w:r>
    </w:p>
  </w:endnote>
  <w:endnote w:type="continuationSeparator" w:id="0">
    <w:p w14:paraId="0F67BC30" w14:textId="77777777" w:rsidR="00AF0174" w:rsidRDefault="00AF0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7492B7" w14:textId="77777777" w:rsidR="00AF0174" w:rsidRDefault="00AF0174">
      <w:r>
        <w:separator/>
      </w:r>
    </w:p>
  </w:footnote>
  <w:footnote w:type="continuationSeparator" w:id="0">
    <w:p w14:paraId="0C1535EC" w14:textId="77777777" w:rsidR="00AF0174" w:rsidRDefault="00AF017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59CAB84C" w14:textId="77777777" w:rsidR="00AF0174" w:rsidRDefault="0017682B">
    <w:pPr>
      <w:pStyle w:val="Header"/>
    </w:pPr>
    <w:r>
      <w:rPr>
        <w:noProof/>
        <w:lang w:val="en-US"/>
      </w:rPr>
      <w:pict w14:anchorId="48A766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style="position:absolute;margin-left:0;margin-top:0;width:434pt;height:434pt;z-index:-251657216;mso-wrap-edited:f;mso-position-horizontal:center;mso-position-horizontal-relative:margin;mso-position-vertical:center;mso-position-vertical-relative:margin" wrapcoords="10482 1007 10221 1268 10147 1380 10147 1865 10296 2163 10445 2201 10296 2387 10184 2648 8654 2797 7946 2909 7908 3320 7498 3469 7349 4029 7349 4402 7461 5148 7535 5222 7759 5782 8095 6341 8169 6379 6640 6416 5334 6640 5222 7088 4887 7573 4290 7759 4029 7908 3991 8169 3767 8766 3730 8804 3320 9363 3133 9960 2984 10632 2760 11005 2797 11751 2648 12348 2686 12945 2797 14138 2984 14735 3245 15295 3805 16004 3917 16489 4476 17086 5222 17682 6118 18279 7834 18876 8058 18913 8058 19175 9065 19473 9960 19510 9736 19921 9736 19995 9997 20107 10109 20518 11639 20518 11713 20107 12049 19995 12012 19883 11825 19510 12385 19473 13355 19137 13355 18913 13691 18876 15220 18354 16377 17682 17086 17086 17570 16526 17720 16451 17794 16190 17832 15892 18279 15332 18802 14138 18913 12348 18764 11751 18764 10893 18615 10594 18466 10557 18429 9960 18242 9289 18055 9027 17832 8766 17608 8169 17608 7946 17235 7722 16675 7498 16526 7274 16302 6976 16265 6640 15369 6453 13541 6341 13952 5782 14176 5222 14362 4439 14250 4252 14026 3991 14250 3842 14213 3506 13579 3394 13803 3170 13579 2797 11452 2797 11452 2574 11303 2163 11490 1790 11490 1417 11415 1305 11117 1007 10482 1007">
          <v:imagedata r:id="rId1" o:title="JCF logo" gain="19661f" blacklevel="22938f"/>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7E69E988" w14:textId="03B90077" w:rsidR="00AF0174" w:rsidRPr="00164D48" w:rsidRDefault="00B40302">
    <w:pPr>
      <w:pStyle w:val="Header"/>
      <w:rPr>
        <w:rFonts w:ascii="Times New Roman" w:hAnsi="Times New Roman" w:cs="Times New Roman"/>
        <w:b/>
        <w:color w:val="FF0000"/>
      </w:rPr>
    </w:pPr>
    <w:r>
      <w:rPr>
        <w:rFonts w:ascii="Times New Roman" w:hAnsi="Times New Roman" w:cs="Times New Roman"/>
        <w:b/>
        <w:color w:val="FF0000"/>
      </w:rPr>
      <w:t>Dec.</w:t>
    </w:r>
    <w:r w:rsidR="004743C9">
      <w:rPr>
        <w:rFonts w:ascii="Times New Roman" w:hAnsi="Times New Roman" w:cs="Times New Roman"/>
        <w:b/>
        <w:color w:val="FF0000"/>
      </w:rPr>
      <w:t>2</w:t>
    </w:r>
    <w:r w:rsidR="00031565">
      <w:rPr>
        <w:rFonts w:ascii="Times New Roman" w:hAnsi="Times New Roman" w:cs="Times New Roman"/>
        <w:b/>
        <w:color w:val="FF0000"/>
      </w:rPr>
      <w:t>4j</w:t>
    </w:r>
    <w:r w:rsidR="00AF0174">
      <w:rPr>
        <w:rFonts w:ascii="Times New Roman" w:hAnsi="Times New Roman" w:cs="Times New Roman"/>
        <w:b/>
        <w:color w:val="FF0000"/>
      </w:rPr>
      <w:t>.19</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334D66A1" w14:textId="77777777" w:rsidR="00AF0174" w:rsidRDefault="0017682B">
    <w:pPr>
      <w:pStyle w:val="Header"/>
    </w:pPr>
    <w:r>
      <w:rPr>
        <w:noProof/>
        <w:lang w:val="en-US"/>
      </w:rPr>
      <w:pict w14:anchorId="5915EF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6" type="#_x0000_t75" style="position:absolute;margin-left:0;margin-top:0;width:434pt;height:434pt;z-index:-251656192;mso-wrap-edited:f;mso-position-horizontal:center;mso-position-horizontal-relative:margin;mso-position-vertical:center;mso-position-vertical-relative:margin" wrapcoords="10482 1007 10221 1268 10147 1380 10147 1865 10296 2163 10445 2201 10296 2387 10184 2648 8654 2797 7946 2909 7908 3320 7498 3469 7349 4029 7349 4402 7461 5148 7535 5222 7759 5782 8095 6341 8169 6379 6640 6416 5334 6640 5222 7088 4887 7573 4290 7759 4029 7908 3991 8169 3767 8766 3730 8804 3320 9363 3133 9960 2984 10632 2760 11005 2797 11751 2648 12348 2686 12945 2797 14138 2984 14735 3245 15295 3805 16004 3917 16489 4476 17086 5222 17682 6118 18279 7834 18876 8058 18913 8058 19175 9065 19473 9960 19510 9736 19921 9736 19995 9997 20107 10109 20518 11639 20518 11713 20107 12049 19995 12012 19883 11825 19510 12385 19473 13355 19137 13355 18913 13691 18876 15220 18354 16377 17682 17086 17086 17570 16526 17720 16451 17794 16190 17832 15892 18279 15332 18802 14138 18913 12348 18764 11751 18764 10893 18615 10594 18466 10557 18429 9960 18242 9289 18055 9027 17832 8766 17608 8169 17608 7946 17235 7722 16675 7498 16526 7274 16302 6976 16265 6640 15369 6453 13541 6341 13952 5782 14176 5222 14362 4439 14250 4252 14026 3991 14250 3842 14213 3506 13579 3394 13803 3170 13579 2797 11452 2797 11452 2574 11303 2163 11490 1790 11490 1417 11415 1305 11117 1007 10482 1007">
          <v:imagedata r:id="rId1" o:title="JCF logo" gain="19661f" blacklevel="22938f"/>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7A4E8B"/>
    <w:multiLevelType w:val="hybridMultilevel"/>
    <w:tmpl w:val="F8F0D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71300F"/>
    <w:multiLevelType w:val="hybridMultilevel"/>
    <w:tmpl w:val="E07ECC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C6C548D"/>
    <w:multiLevelType w:val="hybridMultilevel"/>
    <w:tmpl w:val="C1C89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0850E9"/>
    <w:multiLevelType w:val="hybridMultilevel"/>
    <w:tmpl w:val="9C062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5B2DA0"/>
    <w:multiLevelType w:val="hybridMultilevel"/>
    <w:tmpl w:val="15469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7622105"/>
    <w:multiLevelType w:val="hybridMultilevel"/>
    <w:tmpl w:val="C5387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A1941BF"/>
    <w:multiLevelType w:val="hybridMultilevel"/>
    <w:tmpl w:val="0914A466"/>
    <w:lvl w:ilvl="0" w:tplc="24090017">
      <w:start w:val="1"/>
      <w:numFmt w:val="lowerLetter"/>
      <w:lvlText w:val="%1)"/>
      <w:lvlJc w:val="left"/>
      <w:pPr>
        <w:ind w:left="720" w:hanging="360"/>
      </w:p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0"/>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6"/>
  <w:hideSpellingErrors/>
  <w:hideGrammaticalErrors/>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2MbKwNDU1MTSzMDJU0lEKTi0uzszPAykwsqwFAJztBWotAAAA"/>
  </w:docVars>
  <w:rsids>
    <w:rsidRoot w:val="000F64A3"/>
    <w:rsid w:val="00012339"/>
    <w:rsid w:val="00031565"/>
    <w:rsid w:val="00035DF9"/>
    <w:rsid w:val="00036CF9"/>
    <w:rsid w:val="000437F4"/>
    <w:rsid w:val="000461FA"/>
    <w:rsid w:val="00054233"/>
    <w:rsid w:val="00056AC7"/>
    <w:rsid w:val="00092F83"/>
    <w:rsid w:val="00097A72"/>
    <w:rsid w:val="000F2570"/>
    <w:rsid w:val="000F47A0"/>
    <w:rsid w:val="000F64A3"/>
    <w:rsid w:val="00107128"/>
    <w:rsid w:val="00125987"/>
    <w:rsid w:val="001262B4"/>
    <w:rsid w:val="001523E9"/>
    <w:rsid w:val="0017682B"/>
    <w:rsid w:val="00183ECA"/>
    <w:rsid w:val="00184A76"/>
    <w:rsid w:val="001B377C"/>
    <w:rsid w:val="001C2A43"/>
    <w:rsid w:val="001C2FC5"/>
    <w:rsid w:val="001C6525"/>
    <w:rsid w:val="001C6627"/>
    <w:rsid w:val="00202663"/>
    <w:rsid w:val="00210B85"/>
    <w:rsid w:val="00232723"/>
    <w:rsid w:val="002505B7"/>
    <w:rsid w:val="002522ED"/>
    <w:rsid w:val="002566A9"/>
    <w:rsid w:val="002A4BDE"/>
    <w:rsid w:val="002D5D6D"/>
    <w:rsid w:val="002F265B"/>
    <w:rsid w:val="00301ED9"/>
    <w:rsid w:val="003120E9"/>
    <w:rsid w:val="00342588"/>
    <w:rsid w:val="00386759"/>
    <w:rsid w:val="003963CC"/>
    <w:rsid w:val="00397414"/>
    <w:rsid w:val="003B78A2"/>
    <w:rsid w:val="003E4803"/>
    <w:rsid w:val="003F1A6B"/>
    <w:rsid w:val="004229FC"/>
    <w:rsid w:val="0045367A"/>
    <w:rsid w:val="0046534D"/>
    <w:rsid w:val="004743C9"/>
    <w:rsid w:val="00487D85"/>
    <w:rsid w:val="004B7629"/>
    <w:rsid w:val="0051326C"/>
    <w:rsid w:val="0053455A"/>
    <w:rsid w:val="00567074"/>
    <w:rsid w:val="00580C08"/>
    <w:rsid w:val="00585E12"/>
    <w:rsid w:val="00595EF2"/>
    <w:rsid w:val="005A2095"/>
    <w:rsid w:val="005C560D"/>
    <w:rsid w:val="005D007B"/>
    <w:rsid w:val="005F14B6"/>
    <w:rsid w:val="0060090F"/>
    <w:rsid w:val="006156FD"/>
    <w:rsid w:val="006204A0"/>
    <w:rsid w:val="006227DA"/>
    <w:rsid w:val="0062280F"/>
    <w:rsid w:val="00642E31"/>
    <w:rsid w:val="00660EA3"/>
    <w:rsid w:val="00664B96"/>
    <w:rsid w:val="00664BDE"/>
    <w:rsid w:val="00667FEE"/>
    <w:rsid w:val="0068005D"/>
    <w:rsid w:val="00680CF6"/>
    <w:rsid w:val="0068700B"/>
    <w:rsid w:val="00687AC0"/>
    <w:rsid w:val="0069331A"/>
    <w:rsid w:val="006B7697"/>
    <w:rsid w:val="006F4E91"/>
    <w:rsid w:val="00715A27"/>
    <w:rsid w:val="007321E6"/>
    <w:rsid w:val="00740058"/>
    <w:rsid w:val="00747E90"/>
    <w:rsid w:val="00760365"/>
    <w:rsid w:val="00766564"/>
    <w:rsid w:val="00781F6A"/>
    <w:rsid w:val="007D483D"/>
    <w:rsid w:val="007D6316"/>
    <w:rsid w:val="007E49B5"/>
    <w:rsid w:val="00801493"/>
    <w:rsid w:val="0081340D"/>
    <w:rsid w:val="00833E46"/>
    <w:rsid w:val="008556DE"/>
    <w:rsid w:val="008B7111"/>
    <w:rsid w:val="008C3877"/>
    <w:rsid w:val="008D05EF"/>
    <w:rsid w:val="009107E0"/>
    <w:rsid w:val="00913E7C"/>
    <w:rsid w:val="00916108"/>
    <w:rsid w:val="00930415"/>
    <w:rsid w:val="009416F5"/>
    <w:rsid w:val="00951DA5"/>
    <w:rsid w:val="00955535"/>
    <w:rsid w:val="0095591B"/>
    <w:rsid w:val="00987D6F"/>
    <w:rsid w:val="009B21C3"/>
    <w:rsid w:val="009C601E"/>
    <w:rsid w:val="009D7E49"/>
    <w:rsid w:val="009F7C46"/>
    <w:rsid w:val="00A175B7"/>
    <w:rsid w:val="00A27DB4"/>
    <w:rsid w:val="00A477DC"/>
    <w:rsid w:val="00AC0494"/>
    <w:rsid w:val="00AC0938"/>
    <w:rsid w:val="00AD221C"/>
    <w:rsid w:val="00AF0174"/>
    <w:rsid w:val="00B12E7E"/>
    <w:rsid w:val="00B226C0"/>
    <w:rsid w:val="00B40302"/>
    <w:rsid w:val="00B628A6"/>
    <w:rsid w:val="00B907BA"/>
    <w:rsid w:val="00B90872"/>
    <w:rsid w:val="00BA6000"/>
    <w:rsid w:val="00BB267D"/>
    <w:rsid w:val="00BE255B"/>
    <w:rsid w:val="00C237B0"/>
    <w:rsid w:val="00C34285"/>
    <w:rsid w:val="00C6421C"/>
    <w:rsid w:val="00C71935"/>
    <w:rsid w:val="00CC4F9C"/>
    <w:rsid w:val="00D14BA8"/>
    <w:rsid w:val="00D532B7"/>
    <w:rsid w:val="00D57739"/>
    <w:rsid w:val="00D66F87"/>
    <w:rsid w:val="00D81BF0"/>
    <w:rsid w:val="00DA42CB"/>
    <w:rsid w:val="00DC1B04"/>
    <w:rsid w:val="00DC6DC6"/>
    <w:rsid w:val="00DF6F80"/>
    <w:rsid w:val="00E20BDA"/>
    <w:rsid w:val="00E344C0"/>
    <w:rsid w:val="00E37C21"/>
    <w:rsid w:val="00E46BF0"/>
    <w:rsid w:val="00E508E3"/>
    <w:rsid w:val="00E52B17"/>
    <w:rsid w:val="00EA2033"/>
    <w:rsid w:val="00EC69F3"/>
    <w:rsid w:val="00F07516"/>
    <w:rsid w:val="00F122AB"/>
    <w:rsid w:val="00F64075"/>
    <w:rsid w:val="00F71B9A"/>
    <w:rsid w:val="00F75579"/>
    <w:rsid w:val="00F807ED"/>
    <w:rsid w:val="00F82D75"/>
    <w:rsid w:val="00F94C86"/>
    <w:rsid w:val="00FE1AA3"/>
    <w:rsid w:val="00FF5196"/>
  </w:rsids>
  <m:mathPr>
    <m:mathFont m:val="Cambria Math"/>
    <m:brkBin m:val="before"/>
    <m:brkBinSub m:val="--"/>
    <m:smallFrac/>
    <m:dispDef/>
    <m:lMargin m:val="0"/>
    <m:rMargin m:val="0"/>
    <m:defJc m:val="centerGroup"/>
    <m:wrapIndent m:val="1440"/>
    <m:intLim m:val="subSup"/>
    <m:naryLim m:val="undOvr"/>
  </m:mathPr>
  <w:themeFontLang w:val="en-JM"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79918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JM"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64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64A3"/>
    <w:pPr>
      <w:tabs>
        <w:tab w:val="center" w:pos="4320"/>
        <w:tab w:val="right" w:pos="8640"/>
      </w:tabs>
    </w:pPr>
  </w:style>
  <w:style w:type="character" w:customStyle="1" w:styleId="HeaderChar">
    <w:name w:val="Header Char"/>
    <w:basedOn w:val="DefaultParagraphFont"/>
    <w:link w:val="Header"/>
    <w:uiPriority w:val="99"/>
    <w:rsid w:val="000F64A3"/>
  </w:style>
  <w:style w:type="paragraph" w:styleId="Footer">
    <w:name w:val="footer"/>
    <w:basedOn w:val="Normal"/>
    <w:link w:val="FooterChar"/>
    <w:uiPriority w:val="99"/>
    <w:unhideWhenUsed/>
    <w:rsid w:val="009B21C3"/>
    <w:pPr>
      <w:tabs>
        <w:tab w:val="center" w:pos="4320"/>
        <w:tab w:val="right" w:pos="8640"/>
      </w:tabs>
    </w:pPr>
  </w:style>
  <w:style w:type="character" w:customStyle="1" w:styleId="FooterChar">
    <w:name w:val="Footer Char"/>
    <w:basedOn w:val="DefaultParagraphFont"/>
    <w:link w:val="Footer"/>
    <w:uiPriority w:val="99"/>
    <w:rsid w:val="009B21C3"/>
  </w:style>
  <w:style w:type="paragraph" w:styleId="BalloonText">
    <w:name w:val="Balloon Text"/>
    <w:basedOn w:val="Normal"/>
    <w:link w:val="BalloonTextChar"/>
    <w:uiPriority w:val="99"/>
    <w:semiHidden/>
    <w:unhideWhenUsed/>
    <w:rsid w:val="002A4BD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4BDE"/>
    <w:rPr>
      <w:rFonts w:ascii="Lucida Grande" w:hAnsi="Lucida Grande" w:cs="Lucida Grande"/>
      <w:sz w:val="18"/>
      <w:szCs w:val="18"/>
    </w:rPr>
  </w:style>
  <w:style w:type="paragraph" w:styleId="ListParagraph">
    <w:name w:val="List Paragraph"/>
    <w:basedOn w:val="Normal"/>
    <w:uiPriority w:val="34"/>
    <w:qFormat/>
    <w:rsid w:val="000F47A0"/>
    <w:pPr>
      <w:ind w:left="720"/>
      <w:contextualSpacing/>
    </w:pPr>
  </w:style>
  <w:style w:type="paragraph" w:styleId="NormalWeb">
    <w:name w:val="Normal (Web)"/>
    <w:basedOn w:val="Normal"/>
    <w:uiPriority w:val="99"/>
    <w:unhideWhenUsed/>
    <w:rsid w:val="00667FEE"/>
    <w:pPr>
      <w:spacing w:before="100" w:beforeAutospacing="1" w:after="100" w:afterAutospacing="1"/>
    </w:pPr>
    <w:rPr>
      <w:rFonts w:ascii="Times New Roman" w:eastAsia="Times New Roman" w:hAnsi="Times New Roman" w:cs="Times New Roman"/>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JM"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64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64A3"/>
    <w:pPr>
      <w:tabs>
        <w:tab w:val="center" w:pos="4320"/>
        <w:tab w:val="right" w:pos="8640"/>
      </w:tabs>
    </w:pPr>
  </w:style>
  <w:style w:type="character" w:customStyle="1" w:styleId="HeaderChar">
    <w:name w:val="Header Char"/>
    <w:basedOn w:val="DefaultParagraphFont"/>
    <w:link w:val="Header"/>
    <w:uiPriority w:val="99"/>
    <w:rsid w:val="000F64A3"/>
  </w:style>
  <w:style w:type="paragraph" w:styleId="Footer">
    <w:name w:val="footer"/>
    <w:basedOn w:val="Normal"/>
    <w:link w:val="FooterChar"/>
    <w:uiPriority w:val="99"/>
    <w:unhideWhenUsed/>
    <w:rsid w:val="009B21C3"/>
    <w:pPr>
      <w:tabs>
        <w:tab w:val="center" w:pos="4320"/>
        <w:tab w:val="right" w:pos="8640"/>
      </w:tabs>
    </w:pPr>
  </w:style>
  <w:style w:type="character" w:customStyle="1" w:styleId="FooterChar">
    <w:name w:val="Footer Char"/>
    <w:basedOn w:val="DefaultParagraphFont"/>
    <w:link w:val="Footer"/>
    <w:uiPriority w:val="99"/>
    <w:rsid w:val="009B21C3"/>
  </w:style>
  <w:style w:type="paragraph" w:styleId="BalloonText">
    <w:name w:val="Balloon Text"/>
    <w:basedOn w:val="Normal"/>
    <w:link w:val="BalloonTextChar"/>
    <w:uiPriority w:val="99"/>
    <w:semiHidden/>
    <w:unhideWhenUsed/>
    <w:rsid w:val="002A4BD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4BDE"/>
    <w:rPr>
      <w:rFonts w:ascii="Lucida Grande" w:hAnsi="Lucida Grande" w:cs="Lucida Grande"/>
      <w:sz w:val="18"/>
      <w:szCs w:val="18"/>
    </w:rPr>
  </w:style>
  <w:style w:type="paragraph" w:styleId="ListParagraph">
    <w:name w:val="List Paragraph"/>
    <w:basedOn w:val="Normal"/>
    <w:uiPriority w:val="34"/>
    <w:qFormat/>
    <w:rsid w:val="000F47A0"/>
    <w:pPr>
      <w:ind w:left="720"/>
      <w:contextualSpacing/>
    </w:pPr>
  </w:style>
  <w:style w:type="paragraph" w:styleId="NormalWeb">
    <w:name w:val="Normal (Web)"/>
    <w:basedOn w:val="Normal"/>
    <w:uiPriority w:val="99"/>
    <w:unhideWhenUsed/>
    <w:rsid w:val="00667FEE"/>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3890241">
      <w:bodyDiv w:val="1"/>
      <w:marLeft w:val="0"/>
      <w:marRight w:val="0"/>
      <w:marTop w:val="0"/>
      <w:marBottom w:val="0"/>
      <w:divBdr>
        <w:top w:val="none" w:sz="0" w:space="0" w:color="auto"/>
        <w:left w:val="none" w:sz="0" w:space="0" w:color="auto"/>
        <w:bottom w:val="none" w:sz="0" w:space="0" w:color="auto"/>
        <w:right w:val="none" w:sz="0" w:space="0" w:color="auto"/>
      </w:divBdr>
    </w:div>
    <w:div w:id="762917468">
      <w:bodyDiv w:val="1"/>
      <w:marLeft w:val="0"/>
      <w:marRight w:val="0"/>
      <w:marTop w:val="0"/>
      <w:marBottom w:val="0"/>
      <w:divBdr>
        <w:top w:val="none" w:sz="0" w:space="0" w:color="auto"/>
        <w:left w:val="none" w:sz="0" w:space="0" w:color="auto"/>
        <w:bottom w:val="none" w:sz="0" w:space="0" w:color="auto"/>
        <w:right w:val="none" w:sz="0" w:space="0" w:color="auto"/>
      </w:divBdr>
    </w:div>
    <w:div w:id="813840046">
      <w:bodyDiv w:val="1"/>
      <w:marLeft w:val="0"/>
      <w:marRight w:val="0"/>
      <w:marTop w:val="0"/>
      <w:marBottom w:val="0"/>
      <w:divBdr>
        <w:top w:val="none" w:sz="0" w:space="0" w:color="auto"/>
        <w:left w:val="none" w:sz="0" w:space="0" w:color="auto"/>
        <w:bottom w:val="none" w:sz="0" w:space="0" w:color="auto"/>
        <w:right w:val="none" w:sz="0" w:space="0" w:color="auto"/>
      </w:divBdr>
    </w:div>
    <w:div w:id="944270665">
      <w:bodyDiv w:val="1"/>
      <w:marLeft w:val="0"/>
      <w:marRight w:val="0"/>
      <w:marTop w:val="0"/>
      <w:marBottom w:val="0"/>
      <w:divBdr>
        <w:top w:val="none" w:sz="0" w:space="0" w:color="auto"/>
        <w:left w:val="none" w:sz="0" w:space="0" w:color="auto"/>
        <w:bottom w:val="none" w:sz="0" w:space="0" w:color="auto"/>
        <w:right w:val="none" w:sz="0" w:space="0" w:color="auto"/>
      </w:divBdr>
    </w:div>
    <w:div w:id="1020624240">
      <w:bodyDiv w:val="1"/>
      <w:marLeft w:val="0"/>
      <w:marRight w:val="0"/>
      <w:marTop w:val="0"/>
      <w:marBottom w:val="0"/>
      <w:divBdr>
        <w:top w:val="none" w:sz="0" w:space="0" w:color="auto"/>
        <w:left w:val="none" w:sz="0" w:space="0" w:color="auto"/>
        <w:bottom w:val="none" w:sz="0" w:space="0" w:color="auto"/>
        <w:right w:val="none" w:sz="0" w:space="0" w:color="auto"/>
      </w:divBdr>
    </w:div>
    <w:div w:id="107022520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eader" Target="header1.xml"/><Relationship Id="rId1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86</Words>
  <Characters>495</Characters>
  <Application>Microsoft Macintosh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rosoft Office User</cp:lastModifiedBy>
  <cp:revision>3</cp:revision>
  <cp:lastPrinted>2019-12-02T19:15:00Z</cp:lastPrinted>
  <dcterms:created xsi:type="dcterms:W3CDTF">2019-12-24T23:10:00Z</dcterms:created>
  <dcterms:modified xsi:type="dcterms:W3CDTF">2019-12-24T23:18:00Z</dcterms:modified>
</cp:coreProperties>
</file>